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C8C8C5" w14:textId="3B13552B" w:rsidR="00B349A0" w:rsidRPr="008B7C19" w:rsidRDefault="00C8145B" w:rsidP="008B7C19">
      <w:pPr>
        <w:jc w:val="center"/>
        <w:rPr>
          <w:rFonts w:ascii="微软雅黑" w:eastAsia="微软雅黑" w:hAnsi="微软雅黑"/>
          <w:b/>
          <w:bCs/>
          <w:sz w:val="30"/>
          <w:szCs w:val="30"/>
        </w:rPr>
      </w:pPr>
      <w:r w:rsidRPr="008B7C19">
        <w:rPr>
          <w:rFonts w:ascii="微软雅黑" w:eastAsia="微软雅黑" w:hAnsi="微软雅黑" w:hint="eastAsia"/>
          <w:b/>
          <w:bCs/>
          <w:sz w:val="30"/>
          <w:szCs w:val="30"/>
        </w:rPr>
        <w:t>2</w:t>
      </w:r>
      <w:r w:rsidRPr="008B7C19">
        <w:rPr>
          <w:rFonts w:ascii="微软雅黑" w:eastAsia="微软雅黑" w:hAnsi="微软雅黑"/>
          <w:b/>
          <w:bCs/>
          <w:sz w:val="30"/>
          <w:szCs w:val="30"/>
        </w:rPr>
        <w:t>02</w:t>
      </w:r>
      <w:r>
        <w:rPr>
          <w:rFonts w:ascii="微软雅黑" w:eastAsia="微软雅黑" w:hAnsi="微软雅黑" w:hint="eastAsia"/>
          <w:b/>
          <w:bCs/>
          <w:sz w:val="30"/>
          <w:szCs w:val="30"/>
        </w:rPr>
        <w:t>4</w:t>
      </w:r>
      <w:r w:rsidRPr="008B7C19">
        <w:rPr>
          <w:rFonts w:ascii="微软雅黑" w:eastAsia="微软雅黑" w:hAnsi="微软雅黑" w:hint="eastAsia"/>
          <w:b/>
          <w:bCs/>
          <w:sz w:val="30"/>
          <w:szCs w:val="30"/>
        </w:rPr>
        <w:t>年</w:t>
      </w:r>
      <w:r w:rsidR="001D3FA6" w:rsidRPr="008B7C19">
        <w:rPr>
          <w:rFonts w:ascii="微软雅黑" w:eastAsia="微软雅黑" w:hAnsi="微软雅黑" w:hint="eastAsia"/>
          <w:b/>
          <w:bCs/>
          <w:sz w:val="30"/>
          <w:szCs w:val="30"/>
        </w:rPr>
        <w:t>上海中医药大学</w:t>
      </w:r>
      <w:r>
        <w:rPr>
          <w:rFonts w:ascii="微软雅黑" w:eastAsia="微软雅黑" w:hAnsi="微软雅黑" w:hint="eastAsia"/>
          <w:b/>
          <w:bCs/>
          <w:sz w:val="30"/>
          <w:szCs w:val="30"/>
        </w:rPr>
        <w:t>优秀</w:t>
      </w:r>
      <w:r w:rsidR="001D3FA6" w:rsidRPr="008B7C19">
        <w:rPr>
          <w:rFonts w:ascii="微软雅黑" w:eastAsia="微软雅黑" w:hAnsi="微软雅黑" w:hint="eastAsia"/>
          <w:b/>
          <w:bCs/>
          <w:sz w:val="30"/>
          <w:szCs w:val="30"/>
        </w:rPr>
        <w:t>大学生</w:t>
      </w:r>
      <w:r>
        <w:rPr>
          <w:rFonts w:ascii="微软雅黑" w:eastAsia="微软雅黑" w:hAnsi="微软雅黑" w:hint="eastAsia"/>
          <w:b/>
          <w:bCs/>
          <w:sz w:val="30"/>
          <w:szCs w:val="30"/>
        </w:rPr>
        <w:t>暑期</w:t>
      </w:r>
      <w:r w:rsidR="001D3FA6" w:rsidRPr="008B7C19">
        <w:rPr>
          <w:rFonts w:ascii="微软雅黑" w:eastAsia="微软雅黑" w:hAnsi="微软雅黑" w:hint="eastAsia"/>
          <w:b/>
          <w:bCs/>
          <w:sz w:val="30"/>
          <w:szCs w:val="30"/>
        </w:rPr>
        <w:t>夏令营</w:t>
      </w:r>
    </w:p>
    <w:p w14:paraId="3467295C" w14:textId="10437284" w:rsidR="001D3FA6" w:rsidRPr="008B7C19" w:rsidRDefault="001D3FA6" w:rsidP="008B7C19">
      <w:pPr>
        <w:spacing w:afterLines="50" w:after="156"/>
        <w:jc w:val="center"/>
        <w:rPr>
          <w:rFonts w:ascii="微软雅黑" w:eastAsia="微软雅黑" w:hAnsi="微软雅黑"/>
          <w:b/>
          <w:bCs/>
          <w:sz w:val="30"/>
          <w:szCs w:val="30"/>
        </w:rPr>
      </w:pPr>
      <w:r w:rsidRPr="008B7C19">
        <w:rPr>
          <w:rFonts w:ascii="微软雅黑" w:eastAsia="微软雅黑" w:hAnsi="微软雅黑" w:hint="eastAsia"/>
          <w:b/>
          <w:bCs/>
          <w:sz w:val="30"/>
          <w:szCs w:val="30"/>
        </w:rPr>
        <w:t>专家推荐信</w:t>
      </w:r>
    </w:p>
    <w:tbl>
      <w:tblPr>
        <w:tblStyle w:val="a3"/>
        <w:tblW w:w="9072" w:type="dxa"/>
        <w:tblInd w:w="-5" w:type="dxa"/>
        <w:tblLook w:val="04A0" w:firstRow="1" w:lastRow="0" w:firstColumn="1" w:lastColumn="0" w:noHBand="0" w:noVBand="1"/>
      </w:tblPr>
      <w:tblGrid>
        <w:gridCol w:w="1413"/>
        <w:gridCol w:w="1564"/>
        <w:gridCol w:w="1134"/>
        <w:gridCol w:w="1559"/>
        <w:gridCol w:w="3402"/>
      </w:tblGrid>
      <w:tr w:rsidR="008B7C19" w14:paraId="3C212ED5" w14:textId="77777777" w:rsidTr="00B861F4">
        <w:trPr>
          <w:trHeight w:hRule="exact" w:val="737"/>
        </w:trPr>
        <w:tc>
          <w:tcPr>
            <w:tcW w:w="1413" w:type="dxa"/>
            <w:vAlign w:val="center"/>
          </w:tcPr>
          <w:p w14:paraId="4981FF69" w14:textId="0EA76A24" w:rsidR="008B7C19" w:rsidRPr="004015EF" w:rsidRDefault="008B7C19" w:rsidP="00732C1B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4015EF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姓名</w:t>
            </w:r>
          </w:p>
        </w:tc>
        <w:tc>
          <w:tcPr>
            <w:tcW w:w="1564" w:type="dxa"/>
            <w:vAlign w:val="center"/>
          </w:tcPr>
          <w:p w14:paraId="1B303ADC" w14:textId="77777777" w:rsidR="008B7C19" w:rsidRPr="008B7C19" w:rsidRDefault="008B7C19" w:rsidP="00732C1B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693" w:type="dxa"/>
            <w:gridSpan w:val="2"/>
            <w:vAlign w:val="center"/>
          </w:tcPr>
          <w:p w14:paraId="244EC9FD" w14:textId="219F551B" w:rsidR="008B7C19" w:rsidRPr="004015EF" w:rsidRDefault="008B7C19" w:rsidP="00732C1B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4015EF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考生所在单位</w:t>
            </w:r>
          </w:p>
        </w:tc>
        <w:tc>
          <w:tcPr>
            <w:tcW w:w="3402" w:type="dxa"/>
            <w:vAlign w:val="center"/>
          </w:tcPr>
          <w:p w14:paraId="1CD540BC" w14:textId="77777777" w:rsidR="008B7C19" w:rsidRPr="008B7C19" w:rsidRDefault="008B7C19" w:rsidP="00732C1B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732C1B" w14:paraId="09C4A832" w14:textId="77777777" w:rsidTr="00B861F4">
        <w:trPr>
          <w:trHeight w:hRule="exact" w:val="737"/>
        </w:trPr>
        <w:tc>
          <w:tcPr>
            <w:tcW w:w="1413" w:type="dxa"/>
            <w:vAlign w:val="center"/>
          </w:tcPr>
          <w:p w14:paraId="600E869B" w14:textId="4F26044C" w:rsidR="00732C1B" w:rsidRPr="004015EF" w:rsidRDefault="00732C1B" w:rsidP="00732C1B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4015EF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申请专业</w:t>
            </w:r>
            <w:r w:rsidR="00AE5257" w:rsidRPr="004015EF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及代码</w:t>
            </w:r>
          </w:p>
        </w:tc>
        <w:tc>
          <w:tcPr>
            <w:tcW w:w="2698" w:type="dxa"/>
            <w:gridSpan w:val="2"/>
            <w:vAlign w:val="center"/>
          </w:tcPr>
          <w:p w14:paraId="2B310284" w14:textId="66EA7CAE" w:rsidR="00732C1B" w:rsidRPr="008B7C19" w:rsidRDefault="00732C1B" w:rsidP="00732C1B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3DFD90BB" w14:textId="77777777" w:rsidR="00732C1B" w:rsidRPr="004015EF" w:rsidRDefault="00732C1B" w:rsidP="00732C1B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4015EF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意向导师</w:t>
            </w:r>
          </w:p>
          <w:p w14:paraId="40AA1F15" w14:textId="625F4EF5" w:rsidR="00CB7676" w:rsidRPr="004015EF" w:rsidRDefault="00CB7676" w:rsidP="00732C1B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4015EF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(可选</w:t>
            </w:r>
            <w:r w:rsidR="00C8145B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2</w:t>
            </w:r>
            <w:r w:rsidRPr="004015EF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名)</w:t>
            </w:r>
          </w:p>
        </w:tc>
        <w:tc>
          <w:tcPr>
            <w:tcW w:w="3402" w:type="dxa"/>
            <w:vAlign w:val="center"/>
          </w:tcPr>
          <w:p w14:paraId="6208E1A0" w14:textId="21896B81" w:rsidR="00732C1B" w:rsidRPr="008B7C19" w:rsidRDefault="00732C1B" w:rsidP="00732C1B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8B7C19" w14:paraId="3F47B0D4" w14:textId="77777777" w:rsidTr="004015EF">
        <w:trPr>
          <w:trHeight w:hRule="exact" w:val="674"/>
        </w:trPr>
        <w:tc>
          <w:tcPr>
            <w:tcW w:w="2977" w:type="dxa"/>
            <w:gridSpan w:val="2"/>
            <w:vAlign w:val="center"/>
          </w:tcPr>
          <w:p w14:paraId="24BDF3EA" w14:textId="24F30C47" w:rsidR="008B7C19" w:rsidRPr="004015EF" w:rsidRDefault="008B7C19" w:rsidP="00732C1B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4015EF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推荐人姓名及职称</w:t>
            </w:r>
          </w:p>
        </w:tc>
        <w:tc>
          <w:tcPr>
            <w:tcW w:w="6095" w:type="dxa"/>
            <w:gridSpan w:val="3"/>
            <w:vAlign w:val="center"/>
          </w:tcPr>
          <w:p w14:paraId="05419041" w14:textId="77777777" w:rsidR="008B7C19" w:rsidRPr="008B7C19" w:rsidRDefault="008B7C19" w:rsidP="00732C1B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8B7C19" w14:paraId="499F88FB" w14:textId="77777777" w:rsidTr="004015EF">
        <w:trPr>
          <w:trHeight w:hRule="exact" w:val="642"/>
        </w:trPr>
        <w:tc>
          <w:tcPr>
            <w:tcW w:w="2977" w:type="dxa"/>
            <w:gridSpan w:val="2"/>
            <w:vAlign w:val="center"/>
          </w:tcPr>
          <w:p w14:paraId="083260AA" w14:textId="0ED768A9" w:rsidR="008B7C19" w:rsidRPr="004015EF" w:rsidRDefault="008B7C19" w:rsidP="00FF0E81">
            <w:pPr>
              <w:jc w:val="center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4015EF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>推荐人工作单位</w:t>
            </w:r>
          </w:p>
        </w:tc>
        <w:tc>
          <w:tcPr>
            <w:tcW w:w="6095" w:type="dxa"/>
            <w:gridSpan w:val="3"/>
            <w:vAlign w:val="center"/>
          </w:tcPr>
          <w:p w14:paraId="7713B1F9" w14:textId="77777777" w:rsidR="008B7C19" w:rsidRPr="008B7C19" w:rsidRDefault="008B7C19" w:rsidP="00732C1B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8B7C19" w14:paraId="195D94A6" w14:textId="77777777" w:rsidTr="00041F9C">
        <w:trPr>
          <w:trHeight w:val="8696"/>
        </w:trPr>
        <w:tc>
          <w:tcPr>
            <w:tcW w:w="9072" w:type="dxa"/>
            <w:gridSpan w:val="5"/>
          </w:tcPr>
          <w:p w14:paraId="7656CB9D" w14:textId="69F7F628" w:rsidR="008B7C19" w:rsidRDefault="00732C1B" w:rsidP="00732C1B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推荐人对考生的推荐意见（包括政治思想、外语水平、业务水平、科研</w:t>
            </w:r>
            <w:r w:rsidR="00CE3EB5">
              <w:rPr>
                <w:rFonts w:ascii="宋体" w:eastAsia="宋体" w:hAnsi="宋体" w:hint="eastAsia"/>
                <w:sz w:val="24"/>
                <w:szCs w:val="24"/>
              </w:rPr>
              <w:t>潜力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等）：</w:t>
            </w:r>
          </w:p>
          <w:p w14:paraId="43096E1A" w14:textId="77777777" w:rsidR="00732C1B" w:rsidRDefault="00732C1B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14BA7F00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08FA726F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525E34B3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646B58ED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6B718E1C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1D07D333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785239AA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6357D302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27099CAF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66A48504" w14:textId="77777777" w:rsidR="00F35BC9" w:rsidRDefault="00F35BC9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70980279" w14:textId="77777777" w:rsidR="00041F9C" w:rsidRDefault="00041F9C" w:rsidP="00F35BC9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</w:p>
          <w:p w14:paraId="32BDA897" w14:textId="77777777" w:rsidR="00041F9C" w:rsidRDefault="00041F9C" w:rsidP="00041F9C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</w:p>
          <w:p w14:paraId="36C90B26" w14:textId="77777777" w:rsidR="00F35BC9" w:rsidRDefault="00F35BC9" w:rsidP="00F35BC9">
            <w:pPr>
              <w:spacing w:line="480" w:lineRule="auto"/>
              <w:rPr>
                <w:rFonts w:ascii="宋体" w:eastAsia="宋体" w:hAnsi="宋体"/>
                <w:sz w:val="24"/>
                <w:szCs w:val="24"/>
              </w:rPr>
            </w:pPr>
          </w:p>
          <w:p w14:paraId="010ABC80" w14:textId="77777777" w:rsidR="00F35BC9" w:rsidRPr="00FF0E81" w:rsidRDefault="00F35BC9" w:rsidP="00F35BC9">
            <w:pPr>
              <w:wordWrap w:val="0"/>
              <w:spacing w:line="480" w:lineRule="auto"/>
              <w:jc w:val="right"/>
              <w:rPr>
                <w:rFonts w:ascii="宋体" w:eastAsia="宋体" w:hAnsi="宋体"/>
                <w:b/>
                <w:bCs/>
                <w:sz w:val="24"/>
                <w:szCs w:val="24"/>
              </w:rPr>
            </w:pPr>
            <w:r w:rsidRPr="00FF0E81">
              <w:rPr>
                <w:rFonts w:ascii="宋体" w:eastAsia="宋体" w:hAnsi="宋体" w:hint="eastAsia"/>
                <w:b/>
                <w:bCs/>
                <w:sz w:val="24"/>
                <w:szCs w:val="24"/>
              </w:rPr>
              <w:t xml:space="preserve">推荐人签名： </w:t>
            </w:r>
            <w:r w:rsidRPr="00FF0E81">
              <w:rPr>
                <w:rFonts w:ascii="宋体" w:eastAsia="宋体" w:hAnsi="宋体"/>
                <w:b/>
                <w:bCs/>
                <w:sz w:val="24"/>
                <w:szCs w:val="24"/>
              </w:rPr>
              <w:t xml:space="preserve">               </w:t>
            </w:r>
          </w:p>
          <w:p w14:paraId="3756D607" w14:textId="17CCF844" w:rsidR="00F35BC9" w:rsidRPr="008B7C19" w:rsidRDefault="00F35BC9" w:rsidP="00F35BC9">
            <w:pPr>
              <w:wordWrap w:val="0"/>
              <w:spacing w:line="480" w:lineRule="auto"/>
              <w:jc w:val="right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年 </w:t>
            </w:r>
            <w:r>
              <w:rPr>
                <w:rFonts w:ascii="宋体" w:eastAsia="宋体" w:hAnsi="宋体"/>
                <w:sz w:val="24"/>
                <w:szCs w:val="24"/>
              </w:rPr>
              <w:t xml:space="preserve">   </w:t>
            </w:r>
            <w:r>
              <w:rPr>
                <w:rFonts w:ascii="宋体" w:eastAsia="宋体" w:hAnsi="宋体" w:hint="eastAsia"/>
                <w:sz w:val="24"/>
                <w:szCs w:val="24"/>
              </w:rPr>
              <w:t xml:space="preserve">月 </w:t>
            </w:r>
            <w:r>
              <w:rPr>
                <w:rFonts w:ascii="宋体" w:eastAsia="宋体" w:hAnsi="宋体"/>
                <w:sz w:val="24"/>
                <w:szCs w:val="24"/>
              </w:rPr>
              <w:t xml:space="preserve">   </w:t>
            </w:r>
            <w:r>
              <w:rPr>
                <w:rFonts w:ascii="宋体" w:eastAsia="宋体" w:hAnsi="宋体" w:hint="eastAsia"/>
                <w:sz w:val="24"/>
                <w:szCs w:val="24"/>
              </w:rPr>
              <w:t xml:space="preserve">日 </w:t>
            </w:r>
            <w:r>
              <w:rPr>
                <w:rFonts w:ascii="宋体" w:eastAsia="宋体" w:hAnsi="宋体"/>
                <w:sz w:val="24"/>
                <w:szCs w:val="24"/>
              </w:rPr>
              <w:t xml:space="preserve">  </w:t>
            </w:r>
          </w:p>
        </w:tc>
      </w:tr>
    </w:tbl>
    <w:p w14:paraId="068CE090" w14:textId="7EA4A008" w:rsidR="001D3FA6" w:rsidRPr="00F35BC9" w:rsidRDefault="00F35BC9" w:rsidP="00FF0E81">
      <w:pPr>
        <w:spacing w:beforeLines="50" w:before="156" w:line="360" w:lineRule="auto"/>
        <w:rPr>
          <w:rFonts w:ascii="宋体" w:eastAsia="宋体" w:hAnsi="宋体"/>
          <w:szCs w:val="21"/>
        </w:rPr>
      </w:pPr>
      <w:r w:rsidRPr="00F35BC9">
        <w:rPr>
          <w:rFonts w:ascii="宋体" w:eastAsia="宋体" w:hAnsi="宋体" w:hint="eastAsia"/>
          <w:szCs w:val="21"/>
        </w:rPr>
        <w:t>注：1、推荐人</w:t>
      </w:r>
      <w:r>
        <w:rPr>
          <w:rFonts w:ascii="宋体" w:eastAsia="宋体" w:hAnsi="宋体" w:hint="eastAsia"/>
          <w:szCs w:val="21"/>
        </w:rPr>
        <w:t>为非必须要求</w:t>
      </w:r>
      <w:r w:rsidR="00AE5257">
        <w:rPr>
          <w:rFonts w:ascii="宋体" w:eastAsia="宋体" w:hAnsi="宋体" w:hint="eastAsia"/>
          <w:szCs w:val="21"/>
        </w:rPr>
        <w:t>，若有请推荐人在签名处签字（手签或</w:t>
      </w:r>
      <w:proofErr w:type="gramStart"/>
      <w:r w:rsidR="00AE5257">
        <w:rPr>
          <w:rFonts w:ascii="宋体" w:eastAsia="宋体" w:hAnsi="宋体" w:hint="eastAsia"/>
          <w:szCs w:val="21"/>
        </w:rPr>
        <w:t>电子签均可</w:t>
      </w:r>
      <w:proofErr w:type="gramEnd"/>
      <w:r w:rsidR="00AE5257">
        <w:rPr>
          <w:rFonts w:ascii="宋体" w:eastAsia="宋体" w:hAnsi="宋体" w:hint="eastAsia"/>
          <w:szCs w:val="21"/>
        </w:rPr>
        <w:t>）</w:t>
      </w:r>
      <w:r w:rsidRPr="00F35BC9">
        <w:rPr>
          <w:rFonts w:ascii="宋体" w:eastAsia="宋体" w:hAnsi="宋体" w:hint="eastAsia"/>
          <w:szCs w:val="21"/>
        </w:rPr>
        <w:t>；</w:t>
      </w:r>
    </w:p>
    <w:p w14:paraId="517E4B30" w14:textId="61FF8402" w:rsidR="00F35BC9" w:rsidRPr="00F35BC9" w:rsidRDefault="00F35BC9" w:rsidP="00FF0E81">
      <w:pPr>
        <w:spacing w:line="360" w:lineRule="auto"/>
        <w:ind w:firstLineChars="200" w:firstLine="420"/>
        <w:rPr>
          <w:rFonts w:ascii="宋体" w:eastAsia="宋体" w:hAnsi="宋体"/>
          <w:szCs w:val="21"/>
        </w:rPr>
      </w:pPr>
      <w:r w:rsidRPr="00F35BC9">
        <w:rPr>
          <w:rFonts w:ascii="宋体" w:eastAsia="宋体" w:hAnsi="宋体" w:hint="eastAsia"/>
          <w:szCs w:val="21"/>
        </w:rPr>
        <w:t>2、专家推荐意见</w:t>
      </w:r>
      <w:r w:rsidR="00AE5257">
        <w:rPr>
          <w:rFonts w:ascii="宋体" w:eastAsia="宋体" w:hAnsi="宋体" w:hint="eastAsia"/>
          <w:szCs w:val="21"/>
        </w:rPr>
        <w:t>可</w:t>
      </w:r>
      <w:r w:rsidRPr="00F35BC9">
        <w:rPr>
          <w:rFonts w:ascii="宋体" w:eastAsia="宋体" w:hAnsi="宋体" w:hint="eastAsia"/>
          <w:szCs w:val="21"/>
        </w:rPr>
        <w:t>直接</w:t>
      </w:r>
      <w:r w:rsidR="00FF0E81">
        <w:rPr>
          <w:rFonts w:ascii="宋体" w:eastAsia="宋体" w:hAnsi="宋体" w:hint="eastAsia"/>
          <w:szCs w:val="21"/>
        </w:rPr>
        <w:t>打印或</w:t>
      </w:r>
      <w:r w:rsidRPr="00F35BC9">
        <w:rPr>
          <w:rFonts w:ascii="宋体" w:eastAsia="宋体" w:hAnsi="宋体" w:hint="eastAsia"/>
          <w:szCs w:val="21"/>
        </w:rPr>
        <w:t>书写在本页上，专家需注明职称</w:t>
      </w:r>
      <w:r w:rsidR="00AE5257">
        <w:rPr>
          <w:rFonts w:ascii="宋体" w:eastAsia="宋体" w:hAnsi="宋体" w:hint="eastAsia"/>
          <w:szCs w:val="21"/>
        </w:rPr>
        <w:t>。</w:t>
      </w:r>
    </w:p>
    <w:sectPr w:rsidR="00F35BC9" w:rsidRPr="00F35BC9" w:rsidSect="00732C1B">
      <w:pgSz w:w="11906" w:h="16838"/>
      <w:pgMar w:top="1440" w:right="1418" w:bottom="1440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93D3A1" w14:textId="77777777" w:rsidR="00D3441B" w:rsidRDefault="00D3441B" w:rsidP="00AE5257">
      <w:r>
        <w:separator/>
      </w:r>
    </w:p>
  </w:endnote>
  <w:endnote w:type="continuationSeparator" w:id="0">
    <w:p w14:paraId="1213396D" w14:textId="77777777" w:rsidR="00D3441B" w:rsidRDefault="00D3441B" w:rsidP="00AE52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37FA4E" w14:textId="77777777" w:rsidR="00D3441B" w:rsidRDefault="00D3441B" w:rsidP="00AE5257">
      <w:r>
        <w:separator/>
      </w:r>
    </w:p>
  </w:footnote>
  <w:footnote w:type="continuationSeparator" w:id="0">
    <w:p w14:paraId="709E70FC" w14:textId="77777777" w:rsidR="00D3441B" w:rsidRDefault="00D3441B" w:rsidP="00AE52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rM0N7M0MDUwMzVT0lEKTi0uzszPAykwqQUA4iHe3CwAAAA="/>
  </w:docVars>
  <w:rsids>
    <w:rsidRoot w:val="00CA1368"/>
    <w:rsid w:val="00041F9C"/>
    <w:rsid w:val="0008078C"/>
    <w:rsid w:val="000D5532"/>
    <w:rsid w:val="001D3FA6"/>
    <w:rsid w:val="00291F25"/>
    <w:rsid w:val="004015EF"/>
    <w:rsid w:val="00732C1B"/>
    <w:rsid w:val="008B7C19"/>
    <w:rsid w:val="009431E2"/>
    <w:rsid w:val="00AE5257"/>
    <w:rsid w:val="00B272A1"/>
    <w:rsid w:val="00B349A0"/>
    <w:rsid w:val="00B861F4"/>
    <w:rsid w:val="00C8145B"/>
    <w:rsid w:val="00CA1368"/>
    <w:rsid w:val="00CB7676"/>
    <w:rsid w:val="00CE3EB5"/>
    <w:rsid w:val="00D3441B"/>
    <w:rsid w:val="00E84900"/>
    <w:rsid w:val="00F35BC9"/>
    <w:rsid w:val="00FF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E5276F"/>
  <w15:chartTrackingRefBased/>
  <w15:docId w15:val="{E21CAE0C-8A2E-4F6E-B4EB-31C678D17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D3F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E525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E525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E525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E525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 Xudong</dc:creator>
  <cp:keywords/>
  <dc:description/>
  <cp:lastModifiedBy>Xudong Hou</cp:lastModifiedBy>
  <cp:revision>12</cp:revision>
  <dcterms:created xsi:type="dcterms:W3CDTF">2022-06-02T09:49:00Z</dcterms:created>
  <dcterms:modified xsi:type="dcterms:W3CDTF">2024-06-19T07:39:00Z</dcterms:modified>
</cp:coreProperties>
</file>